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301"/>
        <w:tblW w:w="9897" w:type="dxa"/>
        <w:tblLayout w:type="fixed"/>
        <w:tblLook w:val="01E0" w:firstRow="1" w:lastRow="1" w:firstColumn="1" w:lastColumn="1" w:noHBand="0" w:noVBand="0"/>
      </w:tblPr>
      <w:tblGrid>
        <w:gridCol w:w="1366"/>
        <w:gridCol w:w="8531"/>
      </w:tblGrid>
      <w:tr w:rsidR="0051483C" w:rsidRPr="0017674D" w:rsidTr="005B4333">
        <w:trPr>
          <w:cantSplit/>
          <w:trHeight w:val="2"/>
        </w:trPr>
        <w:tc>
          <w:tcPr>
            <w:tcW w:w="1366" w:type="dxa"/>
            <w:vMerge w:val="restart"/>
          </w:tcPr>
          <w:p w:rsidR="0051483C" w:rsidRPr="0017674D" w:rsidRDefault="0051483C" w:rsidP="0051483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17674D">
              <w:rPr>
                <w:noProof/>
                <w:sz w:val="14"/>
                <w:szCs w:val="14"/>
                <w:lang w:eastAsia="en-IN"/>
              </w:rPr>
              <w:drawing>
                <wp:anchor distT="0" distB="0" distL="114300" distR="114300" simplePos="0" relativeHeight="251660288" behindDoc="0" locked="0" layoutInCell="1" allowOverlap="1" wp14:anchorId="57248969" wp14:editId="2FB85E0F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6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531" w:type="dxa"/>
          </w:tcPr>
          <w:p w:rsidR="0051483C" w:rsidRPr="0017674D" w:rsidRDefault="0051483C" w:rsidP="0051483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17674D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51483C" w:rsidRPr="0017674D" w:rsidRDefault="0051483C" w:rsidP="0051483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17674D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51483C" w:rsidRPr="0017674D" w:rsidRDefault="0051483C" w:rsidP="0051483C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17674D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17674D">
                <w:rPr>
                  <w:sz w:val="18"/>
                  <w:szCs w:val="18"/>
                </w:rPr>
                <w:t>PATNA</w:t>
              </w:r>
            </w:smartTag>
            <w:r w:rsidRPr="0017674D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17674D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51483C" w:rsidRPr="0017674D" w:rsidTr="005B4333">
        <w:trPr>
          <w:cantSplit/>
          <w:trHeight w:val="2"/>
        </w:trPr>
        <w:tc>
          <w:tcPr>
            <w:tcW w:w="1366" w:type="dxa"/>
            <w:vMerge/>
            <w:vAlign w:val="center"/>
          </w:tcPr>
          <w:p w:rsidR="0051483C" w:rsidRPr="0017674D" w:rsidRDefault="0051483C" w:rsidP="0051483C">
            <w:pPr>
              <w:rPr>
                <w:b/>
                <w:bCs/>
                <w:color w:val="000000"/>
              </w:rPr>
            </w:pPr>
          </w:p>
        </w:tc>
        <w:tc>
          <w:tcPr>
            <w:tcW w:w="8531" w:type="dxa"/>
          </w:tcPr>
          <w:p w:rsidR="0051483C" w:rsidRPr="00CF51D4" w:rsidRDefault="0051483C" w:rsidP="0051483C">
            <w:pPr>
              <w:spacing w:before="60"/>
              <w:rPr>
                <w:bCs/>
                <w:sz w:val="16"/>
                <w:szCs w:val="16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19</wp:posOffset>
                      </wp:positionV>
                      <wp:extent cx="6219825" cy="0"/>
                      <wp:effectExtent l="0" t="19050" r="47625" b="3810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CF83D0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" strokeweight="4.5pt">
                      <v:stroke linestyle="thickThin"/>
                    </v:line>
                  </w:pict>
                </mc:Fallback>
              </mc:AlternateContent>
            </w:r>
            <w:r w:rsidRPr="0017674D">
              <w:rPr>
                <w:bCs/>
                <w:sz w:val="16"/>
                <w:szCs w:val="16"/>
              </w:rPr>
              <w:t>Phone No.: 0612 – 2372715, 2370419, 2370843, 2371929, 2371930, 23717</w:t>
            </w:r>
            <w:r>
              <w:rPr>
                <w:bCs/>
                <w:sz w:val="16"/>
                <w:szCs w:val="16"/>
              </w:rPr>
              <w:t xml:space="preserve">15 Fax – 0612- 2670631 Website: </w:t>
            </w:r>
            <w:hyperlink r:id="rId6" w:history="1">
              <w:r w:rsidRPr="0017674D">
                <w:rPr>
                  <w:rStyle w:val="Hyperlink"/>
                  <w:rFonts w:eastAsiaTheme="majorEastAsia"/>
                </w:rPr>
                <w:t>www.nitp.ac.in</w:t>
              </w:r>
            </w:hyperlink>
          </w:p>
        </w:tc>
      </w:tr>
    </w:tbl>
    <w:p w:rsidR="0051483C" w:rsidRDefault="0051483C" w:rsidP="0051483C">
      <w:pPr>
        <w:jc w:val="both"/>
        <w:rPr>
          <w:rFonts w:eastAsia="Calibri Light"/>
          <w:b/>
          <w:i/>
          <w:spacing w:val="-4"/>
          <w:sz w:val="28"/>
          <w:szCs w:val="28"/>
        </w:rPr>
      </w:pPr>
    </w:p>
    <w:p w:rsidR="0051483C" w:rsidRPr="0017674D" w:rsidRDefault="0051483C" w:rsidP="0051483C">
      <w:pPr>
        <w:jc w:val="both"/>
        <w:rPr>
          <w:b/>
          <w:i/>
          <w:sz w:val="28"/>
          <w:szCs w:val="28"/>
        </w:rPr>
      </w:pPr>
      <w:r>
        <w:rPr>
          <w:rFonts w:eastAsia="Calibri Light"/>
          <w:b/>
          <w:i/>
          <w:spacing w:val="-4"/>
          <w:sz w:val="28"/>
          <w:szCs w:val="28"/>
        </w:rPr>
        <w:t>CSL5402</w:t>
      </w:r>
      <w:r w:rsidRPr="0017674D">
        <w:rPr>
          <w:rFonts w:eastAsia="Calibri Light"/>
          <w:b/>
          <w:i/>
          <w:spacing w:val="-4"/>
          <w:sz w:val="28"/>
          <w:szCs w:val="28"/>
        </w:rPr>
        <w:tab/>
      </w:r>
      <w:r>
        <w:rPr>
          <w:rFonts w:eastAsia="Calibri Light"/>
          <w:b/>
          <w:i/>
          <w:spacing w:val="-4"/>
          <w:sz w:val="28"/>
          <w:szCs w:val="28"/>
        </w:rPr>
        <w:t>Artificial Intelligence</w:t>
      </w:r>
      <w:r w:rsidRPr="0017674D">
        <w:rPr>
          <w:rFonts w:eastAsia="Calibri Light"/>
          <w:b/>
          <w:i/>
          <w:spacing w:val="-4"/>
          <w:sz w:val="28"/>
          <w:szCs w:val="28"/>
        </w:rPr>
        <w:t xml:space="preserve"> Lab</w:t>
      </w:r>
      <w:r w:rsidR="00992D22">
        <w:rPr>
          <w:rFonts w:eastAsia="Calibri Light"/>
          <w:b/>
          <w:i/>
          <w:spacing w:val="-4"/>
          <w:sz w:val="28"/>
          <w:szCs w:val="28"/>
        </w:rPr>
        <w:t xml:space="preserve"> 11</w:t>
      </w:r>
    </w:p>
    <w:p w:rsidR="0051483C" w:rsidRDefault="0051483C" w:rsidP="0051483C">
      <w:pPr>
        <w:tabs>
          <w:tab w:val="left" w:pos="2340"/>
        </w:tabs>
        <w:spacing w:line="260" w:lineRule="exact"/>
        <w:jc w:val="both"/>
        <w:rPr>
          <w:rFonts w:eastAsia="Calibri"/>
          <w:b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>List of Experiment:</w:t>
      </w:r>
      <w:r>
        <w:rPr>
          <w:rFonts w:eastAsia="Calibri"/>
          <w:b/>
          <w:sz w:val="24"/>
          <w:szCs w:val="24"/>
        </w:rPr>
        <w:t xml:space="preserve"> Implement the following problems using Python programming language.</w:t>
      </w:r>
      <w:r>
        <w:rPr>
          <w:rFonts w:eastAsia="Calibri"/>
          <w:b/>
          <w:sz w:val="24"/>
          <w:szCs w:val="24"/>
        </w:rPr>
        <w:tab/>
      </w:r>
    </w:p>
    <w:p w:rsidR="0051483C" w:rsidRDefault="0051483C" w:rsidP="0051483C">
      <w:pPr>
        <w:tabs>
          <w:tab w:val="left" w:pos="2340"/>
        </w:tabs>
        <w:spacing w:line="260" w:lineRule="exact"/>
        <w:jc w:val="both"/>
      </w:pPr>
    </w:p>
    <w:p w:rsidR="00992D22" w:rsidRPr="008773B7" w:rsidRDefault="006849CD" w:rsidP="00992D22">
      <w:pPr>
        <w:ind w:left="720" w:hanging="72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Ques.</w:t>
      </w:r>
      <w:r w:rsidR="00992D22" w:rsidRPr="008773B7">
        <w:rPr>
          <w:rFonts w:ascii="Times New Roman" w:hAnsi="Times New Roman" w:cs="Times New Roman"/>
          <w:sz w:val="28"/>
          <w:szCs w:val="28"/>
          <w:lang w:val="en-US"/>
        </w:rPr>
        <w:t xml:space="preserve"> 1: Read wines.csv dataset (</w:t>
      </w:r>
      <w:r w:rsidR="00992D22" w:rsidRPr="008773B7">
        <w:rPr>
          <w:rFonts w:ascii="Times New Roman" w:hAnsi="Times New Roman" w:cs="Times New Roman"/>
          <w:i/>
          <w:iCs/>
          <w:sz w:val="28"/>
          <w:szCs w:val="28"/>
          <w:lang w:val="en-US"/>
        </w:rPr>
        <w:t>shared with the named “wines.csv” in the</w:t>
      </w:r>
      <w:r w:rsidR="00992D22" w:rsidRPr="008773B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92D22" w:rsidRPr="008773B7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file section inside the dataset folder) </w:t>
      </w:r>
      <w:r w:rsidR="00992D22" w:rsidRPr="008773B7">
        <w:rPr>
          <w:rFonts w:ascii="Times New Roman" w:hAnsi="Times New Roman" w:cs="Times New Roman"/>
          <w:sz w:val="28"/>
          <w:szCs w:val="28"/>
          <w:lang w:val="en-US"/>
        </w:rPr>
        <w:t xml:space="preserve">using PCA. </w:t>
      </w:r>
    </w:p>
    <w:p w:rsidR="00992D22" w:rsidRPr="008773B7" w:rsidRDefault="006849CD" w:rsidP="00992D22">
      <w:pPr>
        <w:ind w:left="720" w:hanging="72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Ques.</w:t>
      </w:r>
      <w:bookmarkStart w:id="0" w:name="_GoBack"/>
      <w:bookmarkEnd w:id="0"/>
      <w:r w:rsidR="00992D22" w:rsidRPr="008773B7">
        <w:rPr>
          <w:rFonts w:ascii="Times New Roman" w:hAnsi="Times New Roman" w:cs="Times New Roman"/>
          <w:sz w:val="28"/>
          <w:szCs w:val="28"/>
          <w:lang w:val="en-US"/>
        </w:rPr>
        <w:t xml:space="preserve"> 2: </w:t>
      </w:r>
      <w:r w:rsidR="00992D22" w:rsidRPr="008773B7">
        <w:rPr>
          <w:rFonts w:ascii="Times New Roman" w:hAnsi="Times New Roman" w:cs="Times New Roman"/>
          <w:sz w:val="24"/>
          <w:szCs w:val="24"/>
        </w:rPr>
        <w:t xml:space="preserve">Read and </w:t>
      </w:r>
      <w:proofErr w:type="spellStart"/>
      <w:r w:rsidR="00992D22" w:rsidRPr="008773B7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="00992D22" w:rsidRPr="008773B7">
        <w:rPr>
          <w:rFonts w:ascii="Times New Roman" w:hAnsi="Times New Roman" w:cs="Times New Roman"/>
          <w:sz w:val="24"/>
          <w:szCs w:val="24"/>
        </w:rPr>
        <w:t xml:space="preserve"> the</w:t>
      </w:r>
      <w:r w:rsidR="00992D22" w:rsidRPr="008773B7">
        <w:rPr>
          <w:rFonts w:ascii="Times New Roman" w:hAnsi="Times New Roman" w:cs="Times New Roman"/>
          <w:sz w:val="28"/>
          <w:szCs w:val="28"/>
          <w:lang w:val="en-US"/>
        </w:rPr>
        <w:t xml:space="preserve"> wines.csv dataset (</w:t>
      </w:r>
      <w:r w:rsidR="00992D22" w:rsidRPr="008773B7">
        <w:rPr>
          <w:rFonts w:ascii="Times New Roman" w:hAnsi="Times New Roman" w:cs="Times New Roman"/>
          <w:i/>
          <w:iCs/>
          <w:sz w:val="28"/>
          <w:szCs w:val="28"/>
          <w:lang w:val="en-US"/>
        </w:rPr>
        <w:t>shared with the named “wines.csv” in the</w:t>
      </w:r>
      <w:r w:rsidR="00992D22" w:rsidRPr="008773B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92D22" w:rsidRPr="008773B7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file section inside the dataset folder) </w:t>
      </w:r>
      <w:r w:rsidR="00992D22" w:rsidRPr="008773B7">
        <w:rPr>
          <w:rFonts w:ascii="Times New Roman" w:hAnsi="Times New Roman" w:cs="Times New Roman"/>
          <w:sz w:val="28"/>
          <w:szCs w:val="28"/>
          <w:lang w:val="en-US"/>
        </w:rPr>
        <w:t>using PCA calculate the accuracy and F1 score.</w:t>
      </w:r>
    </w:p>
    <w:p w:rsidR="00470BAE" w:rsidRPr="0051483C" w:rsidRDefault="00470BAE" w:rsidP="0051483C">
      <w:pPr>
        <w:rPr>
          <w:rFonts w:ascii="Times New Roman" w:hAnsi="Times New Roman" w:cs="Times New Roman"/>
          <w:sz w:val="24"/>
          <w:szCs w:val="24"/>
        </w:rPr>
      </w:pPr>
    </w:p>
    <w:sectPr w:rsidR="00470BAE" w:rsidRPr="0051483C" w:rsidSect="00BE3A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A5272"/>
    <w:multiLevelType w:val="hybridMultilevel"/>
    <w:tmpl w:val="8834C69C"/>
    <w:lvl w:ilvl="0" w:tplc="FBAE08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301A6F"/>
    <w:multiLevelType w:val="hybridMultilevel"/>
    <w:tmpl w:val="E14830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43BAB"/>
    <w:multiLevelType w:val="multilevel"/>
    <w:tmpl w:val="A080E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C22306"/>
    <w:multiLevelType w:val="hybridMultilevel"/>
    <w:tmpl w:val="F6525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9554D"/>
    <w:multiLevelType w:val="hybridMultilevel"/>
    <w:tmpl w:val="839430F8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BB76F9"/>
    <w:multiLevelType w:val="hybridMultilevel"/>
    <w:tmpl w:val="B8087DEA"/>
    <w:lvl w:ilvl="0" w:tplc="C5561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DB10DC"/>
    <w:multiLevelType w:val="hybridMultilevel"/>
    <w:tmpl w:val="A02EA9E6"/>
    <w:lvl w:ilvl="0" w:tplc="C3F62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6EE05EE"/>
    <w:multiLevelType w:val="hybridMultilevel"/>
    <w:tmpl w:val="804E9DEA"/>
    <w:lvl w:ilvl="0" w:tplc="35205C5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80D29F7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13DBC"/>
    <w:multiLevelType w:val="hybridMultilevel"/>
    <w:tmpl w:val="12EC386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764D31BC"/>
    <w:multiLevelType w:val="hybridMultilevel"/>
    <w:tmpl w:val="8CC6FA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9"/>
  </w:num>
  <w:num w:numId="6">
    <w:abstractNumId w:val="0"/>
  </w:num>
  <w:num w:numId="7">
    <w:abstractNumId w:val="3"/>
  </w:num>
  <w:num w:numId="8">
    <w:abstractNumId w:val="2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wMDIwMDA1MzQ0NbBU0lEKTi0uzszPAykwqQUA71kcTiwAAAA="/>
  </w:docVars>
  <w:rsids>
    <w:rsidRoot w:val="00427ADF"/>
    <w:rsid w:val="00015541"/>
    <w:rsid w:val="0007577E"/>
    <w:rsid w:val="000A3BA9"/>
    <w:rsid w:val="000C6092"/>
    <w:rsid w:val="000F2E7A"/>
    <w:rsid w:val="00176CB5"/>
    <w:rsid w:val="00177555"/>
    <w:rsid w:val="00187A29"/>
    <w:rsid w:val="0024389C"/>
    <w:rsid w:val="00266D93"/>
    <w:rsid w:val="00297EBF"/>
    <w:rsid w:val="002C011B"/>
    <w:rsid w:val="002E1A8E"/>
    <w:rsid w:val="00307824"/>
    <w:rsid w:val="00311798"/>
    <w:rsid w:val="00330528"/>
    <w:rsid w:val="00345549"/>
    <w:rsid w:val="003A3489"/>
    <w:rsid w:val="003B6B89"/>
    <w:rsid w:val="003E1129"/>
    <w:rsid w:val="003E461F"/>
    <w:rsid w:val="003F261F"/>
    <w:rsid w:val="00403B27"/>
    <w:rsid w:val="00403D75"/>
    <w:rsid w:val="0042423A"/>
    <w:rsid w:val="00427ADF"/>
    <w:rsid w:val="00470BAE"/>
    <w:rsid w:val="004C4A43"/>
    <w:rsid w:val="0051483C"/>
    <w:rsid w:val="00547612"/>
    <w:rsid w:val="0058403E"/>
    <w:rsid w:val="006267B5"/>
    <w:rsid w:val="0062712F"/>
    <w:rsid w:val="00636CD3"/>
    <w:rsid w:val="00650000"/>
    <w:rsid w:val="00655543"/>
    <w:rsid w:val="006849CD"/>
    <w:rsid w:val="00770732"/>
    <w:rsid w:val="007A1247"/>
    <w:rsid w:val="00821E89"/>
    <w:rsid w:val="0083159B"/>
    <w:rsid w:val="00842F02"/>
    <w:rsid w:val="00847763"/>
    <w:rsid w:val="008860CA"/>
    <w:rsid w:val="00886D48"/>
    <w:rsid w:val="008D15C9"/>
    <w:rsid w:val="008E27A9"/>
    <w:rsid w:val="009078B6"/>
    <w:rsid w:val="009103F7"/>
    <w:rsid w:val="00992D22"/>
    <w:rsid w:val="009A2119"/>
    <w:rsid w:val="009B61B3"/>
    <w:rsid w:val="009B780C"/>
    <w:rsid w:val="009C1DC1"/>
    <w:rsid w:val="009F1E29"/>
    <w:rsid w:val="00A449D4"/>
    <w:rsid w:val="00A857F6"/>
    <w:rsid w:val="00B40B8B"/>
    <w:rsid w:val="00B42390"/>
    <w:rsid w:val="00B50420"/>
    <w:rsid w:val="00B5285B"/>
    <w:rsid w:val="00BC6BD2"/>
    <w:rsid w:val="00BC7B15"/>
    <w:rsid w:val="00BD7E51"/>
    <w:rsid w:val="00BE132A"/>
    <w:rsid w:val="00BE3A04"/>
    <w:rsid w:val="00C26492"/>
    <w:rsid w:val="00C5796B"/>
    <w:rsid w:val="00C96540"/>
    <w:rsid w:val="00CA37A1"/>
    <w:rsid w:val="00CC4705"/>
    <w:rsid w:val="00E07EDD"/>
    <w:rsid w:val="00E4023B"/>
    <w:rsid w:val="00EA1A28"/>
    <w:rsid w:val="00EB4C22"/>
    <w:rsid w:val="00EC7B1B"/>
    <w:rsid w:val="00F032EE"/>
    <w:rsid w:val="00F16420"/>
    <w:rsid w:val="00F2131A"/>
    <w:rsid w:val="00F546B2"/>
    <w:rsid w:val="00F92B91"/>
    <w:rsid w:val="00FE2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3597C4E3"/>
  <w15:docId w15:val="{18936262-AB57-405F-A04E-C48B41330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57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57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A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7577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757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rsid w:val="0058403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70B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itp.ac.in/" TargetMode="External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C34F952E1A4346A2431D2FFD4871EF" ma:contentTypeVersion="3" ma:contentTypeDescription="Create a new document." ma:contentTypeScope="" ma:versionID="c0f6b5dbb5df121a2d3005978cf70b71">
  <xsd:schema xmlns:xsd="http://www.w3.org/2001/XMLSchema" xmlns:xs="http://www.w3.org/2001/XMLSchema" xmlns:p="http://schemas.microsoft.com/office/2006/metadata/properties" xmlns:ns2="d0c9a8b0-3758-42ce-b388-e6ba07b7e104" targetNamespace="http://schemas.microsoft.com/office/2006/metadata/properties" ma:root="true" ma:fieldsID="66bb8f8de69228d6383600297c82514f" ns2:_="">
    <xsd:import namespace="d0c9a8b0-3758-42ce-b388-e6ba07b7e10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c9a8b0-3758-42ce-b388-e6ba07b7e10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0c9a8b0-3758-42ce-b388-e6ba07b7e104" xsi:nil="true"/>
  </documentManagement>
</p:properties>
</file>

<file path=customXml/itemProps1.xml><?xml version="1.0" encoding="utf-8"?>
<ds:datastoreItem xmlns:ds="http://schemas.openxmlformats.org/officeDocument/2006/customXml" ds:itemID="{3DAE8152-652C-4C82-909D-63EBD242B0C6}"/>
</file>

<file path=customXml/itemProps2.xml><?xml version="1.0" encoding="utf-8"?>
<ds:datastoreItem xmlns:ds="http://schemas.openxmlformats.org/officeDocument/2006/customXml" ds:itemID="{4BDE86FF-E389-41F4-8DA4-1654C203A975}"/>
</file>

<file path=customXml/itemProps3.xml><?xml version="1.0" encoding="utf-8"?>
<ds:datastoreItem xmlns:ds="http://schemas.openxmlformats.org/officeDocument/2006/customXml" ds:itemID="{2E97D11C-FDE9-42FD-90CC-CA592F19C49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nav Kumar</dc:creator>
  <cp:lastModifiedBy>PIYUSH KUMAR</cp:lastModifiedBy>
  <cp:revision>3</cp:revision>
  <cp:lastPrinted>2020-09-18T07:39:00Z</cp:lastPrinted>
  <dcterms:created xsi:type="dcterms:W3CDTF">2021-11-02T17:33:00Z</dcterms:created>
  <dcterms:modified xsi:type="dcterms:W3CDTF">2021-11-0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C34F952E1A4346A2431D2FFD4871EF</vt:lpwstr>
  </property>
</Properties>
</file>